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May 28, 2024</w:t>
      </w:r>
    </w:p>
    <w:p>
      <w:pPr>
        <w:pStyle w:val="BodyText"/>
      </w:pPr>
      <w:r>
        <w:t xml:space="preserve">Innovate Argentina Design Studio</w:t>
      </w:r>
    </w:p>
    <w:p>
      <w:pPr>
        <w:pStyle w:val="BodyText"/>
      </w:pPr>
      <w:r>
        <w:t xml:space="preserve">Avenida Santa Fe 1467, Piso 8</w:t>
      </w:r>
    </w:p>
    <w:p>
      <w:pPr>
        <w:pStyle w:val="BodyText"/>
      </w:pPr>
      <w:r>
        <w:t xml:space="preserve">C1005ABO, Buenos Aires, Argentina</w:t>
      </w:r>
    </w:p>
    <w:bookmarkStart w:id="21" w:name="internship-application-letter"/>
    <w:p>
      <w:pPr>
        <w:pStyle w:val="Heading1"/>
      </w:pPr>
      <w:r>
        <w:t xml:space="preserve">Internship Application Letter</w:t>
      </w:r>
    </w:p>
    <w:p>
      <w:pPr>
        <w:pStyle w:val="FirstParagraph"/>
      </w:pPr>
      <w:r>
        <w:t xml:space="preserve">Dear Hiring Team,</w:t>
      </w:r>
    </w:p>
    <w:p>
      <w:pPr>
        <w:pStyle w:val="BodyText"/>
      </w:pPr>
      <w:r>
        <w:t xml:space="preserve">I am writing this Internship Application Letter to express my enthusiastic interest in the UX UI Designer Internship position at Innovate Argentina Design Studio, specifically within the vibrant design ecosystem of Buenos Aires, Argentina. As a passionate emerging designer with a profound admiration for Argentina's cultural richness and its rapidly evolving digital landscape, I am eager to contribute my skills while immersing myself in the creative energy of</w:t>
      </w:r>
      <w:r>
        <w:t xml:space="preserve"> </w:t>
      </w:r>
      <w:r>
        <w:rPr>
          <w:bCs/>
          <w:b/>
        </w:rPr>
        <w:t xml:space="preserve">Argentina Buenos Aires</w:t>
      </w:r>
      <w:r>
        <w:t xml:space="preserve">. My academic background at Universidad de Buenos Aires' School of Design, combined with hands-on project experience across diverse industries, has prepared me to thrive as a dedicated UX UI Designer within your esteemed team.</w:t>
      </w:r>
    </w:p>
    <w:p>
      <w:pPr>
        <w:pStyle w:val="BodyText"/>
      </w:pPr>
      <w:r>
        <w:t xml:space="preserve">The decision to pursue my internship journey in</w:t>
      </w:r>
      <w:r>
        <w:t xml:space="preserve"> </w:t>
      </w:r>
      <w:r>
        <w:rPr>
          <w:bCs/>
          <w:b/>
        </w:rPr>
        <w:t xml:space="preserve">Argentina Buenos Aires</w:t>
      </w:r>
      <w:r>
        <w:t xml:space="preserve"> </w:t>
      </w:r>
      <w:r>
        <w:t xml:space="preserve">is deeply intentional. Having grown up surrounded by the city's dynamic blend of historic architecture and cutting-edge technology, I understand how Buenos Aires cultivates unique design perspectives where European elegance meets Latin American innovation. The city's thriving startup scene—from fintech pioneers like Mercado Libre to creative studios in Palermo—creates an unparalleled environment for UX/UI professionals to develop culturally resonant solutions. I'm particularly inspired by how local designers navigate the challenges of creating intuitive interfaces for a market that values both global standards and distinctly Argentine user behaviors, such as the emphasis on social connection in digital interactions. This cultural context is precisely why I seek to apply my skills within</w:t>
      </w:r>
      <w:r>
        <w:t xml:space="preserve"> </w:t>
      </w:r>
      <w:r>
        <w:rPr>
          <w:bCs/>
          <w:b/>
        </w:rPr>
        <w:t xml:space="preserve">Argentina Buenos Aires</w:t>
      </w:r>
      <w:r>
        <w:t xml:space="preserve">, rather than pursuing opportunities elsewhere.</w:t>
      </w:r>
    </w:p>
    <w:p>
      <w:pPr>
        <w:pStyle w:val="BodyText"/>
      </w:pPr>
      <w:r>
        <w:t xml:space="preserve">In my final year at UBA, I completed a rigorous curriculum focused on human-centered design principles with specialized coursework in interaction design, accessibility standards (WCAG 2.1), and responsive web development. My capstone project—a mobile banking application for rural communities—earned recognition in the Buenos Aires Digital Innovation Challenge 2023. This project required me to conduct ethnographic research across Córdoba and Mendoza regions, identifying how financial service adoption differs between urban and remote users in Argentina. I utilized Figma for collaborative prototyping with developers, conducted A/B testing with 150+ participants from diverse socioeconomic backgrounds, and implemented dark mode functionality critical for low-light usage in home environments. This experience directly prepared me to contribute as a</w:t>
      </w:r>
      <w:r>
        <w:t xml:space="preserve"> </w:t>
      </w:r>
      <w:r>
        <w:rPr>
          <w:bCs/>
          <w:b/>
        </w:rPr>
        <w:t xml:space="preserve">UX UI Designer</w:t>
      </w:r>
      <w:r>
        <w:t xml:space="preserve"> </w:t>
      </w:r>
      <w:r>
        <w:t xml:space="preserve">who understands the nuanced user needs across Argentina's varied landscapes.</w:t>
      </w:r>
    </w:p>
    <w:p>
      <w:pPr>
        <w:pStyle w:val="BodyText"/>
      </w:pPr>
      <w:r>
        <w:t xml:space="preserve">My technical proficiency aligns precisely with your team's requirements. I am proficient in Figma (with advanced prototyping skills), Adobe XD, and Sketch—tools I've used daily in university projects and freelance work for local clients like "Café de los Andes" (a Buenos Aires-based coffee chain). For my internship at the innovative startup "NubeTech," I redesigned their e-commerce platform's checkout flow, reducing abandonment rates by 32% through microcopy optimization and streamlined form fields. I also created comprehensive design systems with reusable components, which became the foundation for their new mobile app launch. What excites me most about your studio is your recent work on "Cultura Digital," an initiative making cultural heritage accessible to remote communities through intuitive mobile interfaces—exactly the type of socially impactful project where my background in community-centered design would add immediate value.</w:t>
      </w:r>
    </w:p>
    <w:p>
      <w:pPr>
        <w:pStyle w:val="BodyText"/>
      </w:pPr>
      <w:r>
        <w:t xml:space="preserve">I understand that success as a</w:t>
      </w:r>
      <w:r>
        <w:t xml:space="preserve"> </w:t>
      </w:r>
      <w:r>
        <w:rPr>
          <w:bCs/>
          <w:b/>
        </w:rPr>
        <w:t xml:space="preserve">UX UI Designer</w:t>
      </w:r>
      <w:r>
        <w:t xml:space="preserve"> </w:t>
      </w:r>
      <w:r>
        <w:t xml:space="preserve">in modern Argentine companies requires more than technical skill. It demands cultural fluency and an understanding of how to balance international design trends with local preferences. For instance, while global tech often favors minimalist aesthetics, my research for "Café de los Andes" revealed that Argentines prefer richer visual hierarchies and warmer color palettes that reflect their vibrant daily life—something I incorporated into their app's navigation system. In Buenos Aires' design community, there's a unique emphasis on storytelling through interface elements; this is evident in how local apps like "Movilidad BA" use subtle animations to communicate bus arrival times in ways that feel human and trustworthy. I'm eager to learn from your team's approach to these nuanced cultural considerations within</w:t>
      </w:r>
      <w:r>
        <w:t xml:space="preserve"> </w:t>
      </w:r>
      <w:r>
        <w:rPr>
          <w:bCs/>
          <w:b/>
        </w:rPr>
        <w:t xml:space="preserve">Argentina Buenos Aires</w:t>
      </w:r>
      <w:r>
        <w:t xml:space="preserve">'s specific context.</w:t>
      </w:r>
    </w:p>
    <w:p>
      <w:pPr>
        <w:pStyle w:val="BodyText"/>
      </w:pPr>
      <w:r>
        <w:t xml:space="preserve">What sets me apart as a candidate is my proactive engagement with Buenos Aires' design ecosystem beyond academia. I regularly attend workshops at the Fundación CEF (Centro de Excelencia en Fronteras), contribute to the "Buenos Aires Design Makers" Slack community, and volunteer with "Design for All Argentina" to create accessible templates for non-profit organizations. Last month, I collaborated with a team of 5 designers from various Latin American countries during the "LatAm Design Sprint" hosted by the Argentine Digital Association. Our project developed an interface prototype addressing food insecurity in La Plata neighborhoods—demonstrating my ability to work collaboratively across cultures while maintaining user-centric focus. This aligns perfectly with Innovate Argentina's collaborative studio culture, which I've admired through your participation in local events like "Buenos Aires Design Week."</w:t>
      </w:r>
    </w:p>
    <w:p>
      <w:pPr>
        <w:pStyle w:val="BodyText"/>
      </w:pPr>
      <w:r>
        <w:t xml:space="preserve">My ambition as a</w:t>
      </w:r>
      <w:r>
        <w:t xml:space="preserve"> </w:t>
      </w:r>
      <w:r>
        <w:rPr>
          <w:bCs/>
          <w:b/>
        </w:rPr>
        <w:t xml:space="preserve">UX UI Designer</w:t>
      </w:r>
      <w:r>
        <w:t xml:space="preserve"> </w:t>
      </w:r>
      <w:r>
        <w:t xml:space="preserve">extends beyond creating functional interfaces; I aim to contribute to building digital experiences that genuinely reflect Argentine identity and values. Having observed how companies like Globant and Mercado Libre integrate local cultural touchpoints into their global products, I'm motivated to learn from your team's expertise in this space. In</w:t>
      </w:r>
      <w:r>
        <w:t xml:space="preserve"> </w:t>
      </w:r>
      <w:r>
        <w:rPr>
          <w:bCs/>
          <w:b/>
        </w:rPr>
        <w:t xml:space="preserve">Argentina Buenos Aires</w:t>
      </w:r>
      <w:r>
        <w:t xml:space="preserve">, where design is increasingly recognized as a driver of social inclusion (as seen in initiatives like "Buenos Aires Digital") and economic growth, I believe my internship would be mutually beneficial: bringing fresh perspectives while absorbing the city's unique design wisdom.</w:t>
      </w:r>
    </w:p>
    <w:p>
      <w:pPr>
        <w:pStyle w:val="BodyText"/>
      </w:pPr>
      <w:r>
        <w:t xml:space="preserve">I am particularly drawn to your studio's commitment to ethical design practices—such as your recent implementation of privacy-by-design principles for healthcare apps—which resonates deeply with my own design philosophy. As a woman in tech navigating Argentina's evolving professional landscape, I'm eager to support and be supported by a company that champions diversity. Your team's approach to mentoring interns through structured skill development aligns perfectly with my growth goals, and I'm confident I can immediately contribute through tasks like user research synthesis, component library refinement, and accessibility audits.</w:t>
      </w:r>
    </w:p>
    <w:p>
      <w:pPr>
        <w:pStyle w:val="BodyText"/>
      </w:pPr>
      <w:r>
        <w:t xml:space="preserve">Thank you for considering this Internship Application Letter from a passionate designer ready to immerse herself in the creative heartbeat of Buenos Aires. I've attached my portfolio showcasing projects relevant to Argentina's digital context—including my "Cultura Digital" concept work—and welcome the opportunity to discuss how my skills in user research, prototyping, and cross-functional collaboration can support Innovate Argentina Design Studio's mission. I'm available for an interview at your earliest convenience and will follow up next week to schedule a conversation.</w:t>
      </w:r>
    </w:p>
    <w:p>
      <w:pPr>
        <w:pStyle w:val="BodyText"/>
      </w:pPr>
      <w:r>
        <w:t xml:space="preserve">Sincerely,</w:t>
      </w:r>
    </w:p>
    <w:p>
      <w:r>
        <w:pict>
          <v:rect style="width:0;height:1.5pt" o:hralign="center" o:hrstd="t" o:hr="t"/>
        </w:pict>
      </w:r>
    </w:p>
    <w:p>
      <w:pPr>
        <w:pStyle w:val="FirstParagraph"/>
      </w:pPr>
      <w:r>
        <w:t xml:space="preserve">Valeria Fernández</w:t>
      </w:r>
    </w:p>
    <w:p>
      <w:pPr>
        <w:pStyle w:val="BodyText"/>
      </w:pPr>
      <w:r>
        <w:t xml:space="preserve">UX/UI Design Student, Universidad de Buenos Aires</w:t>
      </w:r>
    </w:p>
    <w:p>
      <w:pPr>
        <w:pStyle w:val="BodyText"/>
      </w:pPr>
      <w:r>
        <w:t xml:space="preserve">+54 9 11 2345-6789 | valeria.fernandez@uba.ar</w:t>
      </w:r>
    </w:p>
    <w:p>
      <w:pPr>
        <w:pStyle w:val="BodyText"/>
      </w:pPr>
      <w:hyperlink r:id="rId20">
        <w:r>
          <w:rPr>
            <w:rStyle w:val="Hyperlink"/>
          </w:rPr>
          <w:t xml:space="preserve">valeriacase-studio.com</w:t>
        </w:r>
      </w:hyperlink>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valeriacase-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valeriacase-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9:45:36Z</dcterms:created>
  <dcterms:modified xsi:type="dcterms:W3CDTF">2026-07-23T09:45:36Z</dcterms:modified>
</cp:coreProperties>
</file>

<file path=docProps/custom.xml><?xml version="1.0" encoding="utf-8"?>
<Properties xmlns="http://schemas.openxmlformats.org/officeDocument/2006/custom-properties" xmlns:vt="http://schemas.openxmlformats.org/officeDocument/2006/docPropsVTypes"/>
</file>